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965DE" w14:textId="3FA5F025" w:rsidR="00755ADB" w:rsidRDefault="00755ADB"/>
    <w:tbl>
      <w:tblPr>
        <w:tblW w:w="7660" w:type="dxa"/>
        <w:tblLook w:val="04A0" w:firstRow="1" w:lastRow="0" w:firstColumn="1" w:lastColumn="0" w:noHBand="0" w:noVBand="1"/>
      </w:tblPr>
      <w:tblGrid>
        <w:gridCol w:w="960"/>
        <w:gridCol w:w="5620"/>
        <w:gridCol w:w="1080"/>
      </w:tblGrid>
      <w:tr w:rsidR="00C26CFA" w:rsidRPr="00C26CFA" w14:paraId="40F76582" w14:textId="77777777" w:rsidTr="00C26CFA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F333D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l.No.</w:t>
            </w:r>
          </w:p>
        </w:tc>
        <w:tc>
          <w:tcPr>
            <w:tcW w:w="5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D8408" w14:textId="385D4BDE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Name of Journal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 2022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7ECFD1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ice</w:t>
            </w:r>
          </w:p>
        </w:tc>
      </w:tr>
      <w:tr w:rsidR="00C26CFA" w:rsidRPr="00C26CFA" w14:paraId="20781FCC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FE0B3C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01E2ED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hana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6B67C0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00</w:t>
            </w:r>
          </w:p>
        </w:tc>
      </w:tr>
      <w:tr w:rsidR="00C26CFA" w:rsidRPr="00C26CFA" w14:paraId="08C5CA68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688FEE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66677E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inance Ind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9D11EF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000</w:t>
            </w:r>
          </w:p>
        </w:tc>
      </w:tr>
      <w:tr w:rsidR="00C26CFA" w:rsidRPr="00C26CFA" w14:paraId="08A9DE2E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F29D52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A2CB4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Indian Journal of Economics &amp; Research: Arthshastra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E1CE09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</w:tr>
      <w:tr w:rsidR="00C26CFA" w:rsidRPr="00C26CFA" w14:paraId="184DF420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BD32F2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585C82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Indian Journal of Finance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E1C4F6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</w:tr>
      <w:tr w:rsidR="00C26CFA" w:rsidRPr="00C26CFA" w14:paraId="5F77D057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B328A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EE937A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Indian Journal of Marketing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9C83C5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200</w:t>
            </w:r>
          </w:p>
        </w:tc>
      </w:tr>
      <w:tr w:rsidR="00C26CFA" w:rsidRPr="00C26CFA" w14:paraId="6F3CF227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808727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CDAC12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Indian Journal of Management: Prabandhan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F24A0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</w:tr>
      <w:tr w:rsidR="00C26CFA" w:rsidRPr="00C26CFA" w14:paraId="76C14E50" w14:textId="77777777" w:rsidTr="00C26CFA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22AED1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</w:t>
            </w:r>
          </w:p>
        </w:tc>
        <w:tc>
          <w:tcPr>
            <w:tcW w:w="56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994A17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ternational Journal of Banking risk and Insuranc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BC16BF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</w:tr>
      <w:tr w:rsidR="00C26CFA" w:rsidRPr="00C26CFA" w14:paraId="3C768373" w14:textId="77777777" w:rsidTr="00C26CFA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E6445A" w14:textId="77777777" w:rsidR="00C26CFA" w:rsidRPr="00C26CFA" w:rsidRDefault="00C26CFA" w:rsidP="00C26C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56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D9231C" w14:textId="77777777" w:rsidR="00C26CFA" w:rsidRPr="00C26CFA" w:rsidRDefault="00C26CFA" w:rsidP="00C26C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24D119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500</w:t>
            </w:r>
          </w:p>
        </w:tc>
      </w:tr>
      <w:tr w:rsidR="00C26CFA" w:rsidRPr="00C26CFA" w14:paraId="25BDD532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DA4AD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C348C8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ternational Journal of Financial Managemen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CBE285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</w:tr>
      <w:tr w:rsidR="00C26CFA" w:rsidRPr="00C26CFA" w14:paraId="74A67E84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A8A093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251732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Journal of Supply Chain Management System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F7B34D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6CF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C26CFA" w:rsidRPr="00C26CFA" w14:paraId="57477EDA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507D5F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E6833F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Productivity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45EAA5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00</w:t>
            </w:r>
          </w:p>
        </w:tc>
      </w:tr>
      <w:tr w:rsidR="00C26CFA" w:rsidRPr="00C26CFA" w14:paraId="1FCA7FF0" w14:textId="77777777" w:rsidTr="00C26CFA">
        <w:trPr>
          <w:trHeight w:val="57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CDA52E6" w14:textId="23C67EB4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B3C5E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Asia Pacific Journal of Management Research and Innovatio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378A89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</w:tr>
      <w:tr w:rsidR="00C26CFA" w:rsidRPr="00C26CFA" w14:paraId="2C544C0E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9AEFAE" w14:textId="3BB380B9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E9C9B7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Asian Journal of Management Cas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C53B6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</w:tr>
      <w:tr w:rsidR="00C26CFA" w:rsidRPr="00C26CFA" w14:paraId="4D8804CF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F66DE2" w14:textId="6221FB25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E244CD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Global Business Review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76542C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</w:tr>
      <w:tr w:rsidR="00C26CFA" w:rsidRPr="00C26CFA" w14:paraId="39C706A1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2D5775" w14:textId="15D24809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110AD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IIM Kozhikode Society and Management Review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69895A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</w:tr>
      <w:tr w:rsidR="00C26CFA" w:rsidRPr="00C26CFA" w14:paraId="3C4B3099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562C86" w14:textId="1F960651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F6E8F2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Journal of Entrepreneurship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5364B5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2115</w:t>
            </w:r>
          </w:p>
        </w:tc>
      </w:tr>
      <w:tr w:rsidR="00C26CFA" w:rsidRPr="00C26CFA" w14:paraId="5FE13C10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9423F1" w14:textId="30763272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339D87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Management and Labour Studi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2F4118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6CF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C26CFA" w:rsidRPr="00C26CFA" w14:paraId="7A3494D4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CA25E0" w14:textId="051ED92B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1BEA14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South Asian Journal Business and Management Cas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FC3BB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</w:tr>
      <w:tr w:rsidR="00C26CFA" w:rsidRPr="00C26CFA" w14:paraId="1A508016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3E7630" w14:textId="7980734E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48DBF0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Vikalpa: The Journal for Decision Maker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A717B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</w:tr>
      <w:tr w:rsidR="00C26CFA" w:rsidRPr="00C26CFA" w14:paraId="2A3D34E4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4E7DF9" w14:textId="15C9D005" w:rsidR="00C26CFA" w:rsidRPr="00C26CFA" w:rsidRDefault="00D24064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9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4372DA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axman’s Corporate Professionals Toda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99F448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500</w:t>
            </w:r>
          </w:p>
        </w:tc>
      </w:tr>
      <w:tr w:rsidR="00C26CFA" w:rsidRPr="00C26CFA" w14:paraId="117D27CA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22D44A" w14:textId="37BDC9AB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36DCF9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ase Folio IUP-ICFAI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C7F7E1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00</w:t>
            </w:r>
          </w:p>
        </w:tc>
      </w:tr>
      <w:tr w:rsidR="00C26CFA" w:rsidRPr="00C26CFA" w14:paraId="57724D59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6C3AF1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1DD8C4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Name of Magazines and Dailie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1186EF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E36C0A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E36C0A"/>
                <w:lang w:eastAsia="en-IN"/>
              </w:rPr>
              <w:t> </w:t>
            </w:r>
          </w:p>
        </w:tc>
      </w:tr>
      <w:tr w:rsidR="00C26CFA" w:rsidRPr="00C26CFA" w14:paraId="77BC0EC4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0E36F5" w14:textId="0724AE0F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5F36DC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dian Expres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8784D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00</w:t>
            </w:r>
          </w:p>
        </w:tc>
      </w:tr>
      <w:tr w:rsidR="00C26CFA" w:rsidRPr="00C26CFA" w14:paraId="6058D5C1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8F6B85" w14:textId="2AE0D15B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C799A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he Hindu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71C9D6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00</w:t>
            </w:r>
          </w:p>
        </w:tc>
      </w:tr>
      <w:tr w:rsidR="00C26CFA" w:rsidRPr="00C26CFA" w14:paraId="21EF7D3E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0D4419" w14:textId="742A43B1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FA5E01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nomic Time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F52DEB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00</w:t>
            </w:r>
          </w:p>
        </w:tc>
      </w:tr>
      <w:tr w:rsidR="00C26CFA" w:rsidRPr="00C26CFA" w14:paraId="2DDE4E75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48A70" w14:textId="1DA9EE5C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FDF7F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usiness Lin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0E123B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720</w:t>
            </w:r>
          </w:p>
        </w:tc>
      </w:tr>
      <w:tr w:rsidR="00C26CFA" w:rsidRPr="00C26CFA" w14:paraId="39333B4F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49CFF" w14:textId="33D98D68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B7A8D8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imes of Ind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D547E0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760</w:t>
            </w:r>
          </w:p>
        </w:tc>
      </w:tr>
      <w:tr w:rsidR="00C26CFA" w:rsidRPr="00C26CFA" w14:paraId="3B0FC790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7724DB" w14:textId="33BEC338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CDD99F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dia Toda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22908A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300</w:t>
            </w:r>
          </w:p>
        </w:tc>
      </w:tr>
      <w:tr w:rsidR="00C26CFA" w:rsidRPr="00C26CFA" w14:paraId="6030922C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67B973" w14:textId="09E07EBA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425E53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rontlin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95F0F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625</w:t>
            </w:r>
          </w:p>
        </w:tc>
      </w:tr>
      <w:tr w:rsidR="00C26CFA" w:rsidRPr="00C26CFA" w14:paraId="56541A4C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48604" w14:textId="011779D1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60DBD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zhuthu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9CDAC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90</w:t>
            </w:r>
          </w:p>
        </w:tc>
      </w:tr>
      <w:tr w:rsidR="00C26CFA" w:rsidRPr="00C26CFA" w14:paraId="633E0FFF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81B524" w14:textId="46FFB7E6" w:rsidR="00C26CFA" w:rsidRPr="00C26CFA" w:rsidRDefault="00D24064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0F169F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alayala</w:t>
            </w:r>
            <w:proofErr w:type="spellEnd"/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Manoram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E3A502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880</w:t>
            </w:r>
          </w:p>
        </w:tc>
      </w:tr>
      <w:tr w:rsidR="00C26CFA" w:rsidRPr="00C26CFA" w14:paraId="56ABEACF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F89468" w14:textId="148FE0B8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  <w:r w:rsidR="00D2406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6253C5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athrubhumi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3454F4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880</w:t>
            </w:r>
          </w:p>
        </w:tc>
      </w:tr>
      <w:tr w:rsidR="00C26CFA" w:rsidRPr="00C26CFA" w14:paraId="5121911B" w14:textId="77777777" w:rsidTr="00C26CF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5BE832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E791FF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Grand Tot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89038" w14:textId="77777777" w:rsidR="00C26CFA" w:rsidRPr="00C26CFA" w:rsidRDefault="00C26CFA" w:rsidP="00C26C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C26CF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15770</w:t>
            </w:r>
          </w:p>
        </w:tc>
      </w:tr>
    </w:tbl>
    <w:p w14:paraId="5BFA9D99" w14:textId="77777777" w:rsidR="00D57D5E" w:rsidRDefault="00D57D5E"/>
    <w:sectPr w:rsidR="00D57D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0D62C7"/>
    <w:multiLevelType w:val="hybridMultilevel"/>
    <w:tmpl w:val="8DB60D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F8230D"/>
    <w:multiLevelType w:val="hybridMultilevel"/>
    <w:tmpl w:val="B05A00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zU3tDQyNTQ3NjFV0lEKTi0uzszPAykwNKoFACo2HjotAAAA"/>
  </w:docVars>
  <w:rsids>
    <w:rsidRoot w:val="00755ADB"/>
    <w:rsid w:val="00212538"/>
    <w:rsid w:val="00651A7F"/>
    <w:rsid w:val="00661923"/>
    <w:rsid w:val="006D069C"/>
    <w:rsid w:val="006E37F0"/>
    <w:rsid w:val="00755ADB"/>
    <w:rsid w:val="0076659F"/>
    <w:rsid w:val="00774BE1"/>
    <w:rsid w:val="007A35CC"/>
    <w:rsid w:val="00A94DBC"/>
    <w:rsid w:val="00B422CC"/>
    <w:rsid w:val="00C26CFA"/>
    <w:rsid w:val="00CB33E3"/>
    <w:rsid w:val="00D24064"/>
    <w:rsid w:val="00D57D5E"/>
    <w:rsid w:val="00DD3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6F11A"/>
  <w15:chartTrackingRefBased/>
  <w15:docId w15:val="{70E5762E-197D-430B-B046-D5BB4C16F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35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4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sha antony</dc:creator>
  <cp:keywords/>
  <dc:description/>
  <cp:lastModifiedBy>jisha antony</cp:lastModifiedBy>
  <cp:revision>4</cp:revision>
  <dcterms:created xsi:type="dcterms:W3CDTF">2022-01-15T09:01:00Z</dcterms:created>
  <dcterms:modified xsi:type="dcterms:W3CDTF">2022-01-17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94134269</vt:i4>
  </property>
</Properties>
</file>